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2: CFC Antibod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k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lternate</w:t>
            </w:r>
            \line 
            <w:r>
              <w:rPr>
                <w:rFonts w:ascii="Calibri" w:hAnsi="Calibri"/>
                <w:sz w:val="20"/>
              </w:rPr>
              <w:t xml:space="preserve">nam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on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otyp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luorophor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nufactur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talog</w:t>
            </w:r>
            \line 
            <w:r>
              <w:rPr>
                <w:rFonts w:ascii="Calibri" w:hAnsi="Calibri"/>
                <w:sz w:val="20"/>
              </w:rPr>
              <w:t xml:space="preserve">numb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ubPanel</w:t>
            </w:r>
            {\super 
            <w:r>
              <w:rPr>
                <w:rFonts w:ascii="Calibri" w:hAnsi="Calibri"/>
                <w:sz w:val="20"/>
              </w:rPr>
              <w:t xml:space="preserve">†</w:t>
            </w:r>
            }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H12.2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, 1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ombie Aqua Fixable Viability dy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, 1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51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C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H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G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t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eptavid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07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P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4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48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fo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G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48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T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037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5-4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257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N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Cy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C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LY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566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nzym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H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"15E8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26-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H12.2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Dazzle 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59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KG2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A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combinant human Ig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F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W264/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N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A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combinant human Ig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8-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G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5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L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Horizon Fixable Viability Stain 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T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037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Dazzle 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W264/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† 1 = Phenotype, 2 = NK markers, 4b = Cytotoxicity, CK = Cytokine, 0 = ExVivo, 17 = Cultur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t Updated: May 08, 20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5:40:20Z</dcterms:created>
  <dcterms:modified xsi:type="dcterms:W3CDTF">2025-05-14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